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9.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without bigger trouble,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w:t>
      </w:r>
      <w:r>
        <w:t xml:space="preserve"> </w:t>
      </w:r>
      <w:r>
        <w:t xml:space="preserve">In this case, be careful to select a representative section of the sample (i.e., avoid tension and compression wood). The best is to trace the ray parenchyma to avoid including incomplete vessels. It is usually sufficient to have a subsample of around 300-500 vessels, but it is preferable to have 1000+ to be on the safe side.</w:t>
      </w:r>
    </w:p>
    <w:p>
      <w:pPr>
        <w:numPr>
          <w:numId w:val="1002"/>
          <w:ilvl w:val="0"/>
        </w:numPr>
      </w:pPr>
      <w:r>
        <w:t xml:space="preserve">If you created the new file by</w:t>
      </w:r>
      <w:r>
        <w:t xml:space="preserve"> </w:t>
      </w:r>
      <w:r>
        <w:rPr>
          <w:i/>
        </w:rPr>
        <w:t xml:space="preserve">Ctrl + Shift + V</w:t>
      </w:r>
      <w:r>
        <w:t xml:space="preserve">, the size is automatically scaled to the selection, so do this instead of manually creating a new file to reduce file size (which improves computing ti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If your sample is surrounded by transparency (indicated by a checkerboard pattern) instead of white space, make sure the background color is set to white and right click on the corresponding layer and remove the alpha channel (</w:t>
      </w:r>
      <w:r>
        <w:rPr>
          <w:b/>
        </w:rPr>
        <w:t xml:space="preserve">Alphakanal entfernen</w:t>
      </w:r>
      <w:r>
        <w:t xml:space="preserve">) - if you do not do this, the color decomposition may not work properly.</w:t>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6" w:name="preliminary-analysis-in-imagej"/>
      <w:r>
        <w:t xml:space="preserve">Preliminary analysis in ImageJ</w:t>
      </w:r>
      <w:bookmarkEnd w:id="36"/>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adjustment-in-gimp"/>
      <w:r>
        <w:t xml:space="preserve">Error adjustment in GIMP</w:t>
      </w:r>
      <w:bookmarkEnd w:id="49"/>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0" w:name="final-analysis-in-imagej"/>
      <w:r>
        <w:t xml:space="preserve">Final analysis in ImageJ</w:t>
      </w:r>
      <w:bookmarkEnd w:id="60"/>
    </w:p>
    <w:p>
      <w:pPr>
        <w:numPr>
          <w:numId w:val="1034"/>
          <w:ilvl w:val="0"/>
        </w:numPr>
      </w:pPr>
      <w:r>
        <w:t xml:space="preserve">open the new threshold file in ImageJ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3" w:name="final-checks-in-gimp"/>
      <w:r>
        <w:t xml:space="preserve">Final checks in GIMP</w:t>
      </w:r>
      <w:bookmarkEnd w:id="63"/>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5"/>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5T11:45:24Z</dcterms:created>
  <dcterms:modified xsi:type="dcterms:W3CDTF">2019-10-25T11: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